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7796"/>
      </w:tblGrid>
      <w:tr w:rsidR="00F77923" w:rsidRPr="00F77923" w:rsidTr="006F46A7">
        <w:trPr>
          <w:trHeight w:val="660"/>
          <w:jc w:val="center"/>
        </w:trPr>
        <w:tc>
          <w:tcPr>
            <w:tcW w:w="1417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F77923" w:rsidRPr="00F77923" w:rsidRDefault="00F77923" w:rsidP="00825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BURSA ULUDAĞ ÜNİVERSİTESİ FEN BİLİMLERİ ENSTİTÜSÜ </w:t>
            </w:r>
            <w:r w:rsidR="008259F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BİYOSİSTEM MÜHENDİSLİĞİ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ANABİLİM DALI 2020-2021 EĞİTİM-ÖĞRETİM </w:t>
            </w:r>
            <w:proofErr w:type="gramStart"/>
            <w:r w:rsidR="00061418" w:rsidRPr="0006141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</w:t>
            </w:r>
            <w:r w:rsidR="008259F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LI 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</w:t>
            </w:r>
            <w:proofErr w:type="gramEnd"/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HAZIRLIK SEMİNERİ PROGRAMI</w:t>
            </w:r>
          </w:p>
        </w:tc>
      </w:tr>
      <w:tr w:rsidR="00F77923" w:rsidRPr="00F77923" w:rsidTr="006F46A7">
        <w:trPr>
          <w:trHeight w:val="300"/>
          <w:jc w:val="center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7923" w:rsidRPr="00F77923" w:rsidRDefault="008259FB" w:rsidP="00F779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680D17">
              <w:t>Tolgay</w:t>
            </w:r>
            <w:proofErr w:type="spellEnd"/>
            <w:r w:rsidRPr="00680D17">
              <w:t xml:space="preserve"> Toklar</w:t>
            </w:r>
            <w:r w:rsidR="00F77923" w:rsidRPr="00F7792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8259FB">
              <w:rPr>
                <w:rFonts w:ascii="Calibri" w:eastAsia="Times New Roman" w:hAnsi="Calibri" w:cs="Calibri"/>
                <w:color w:val="000000"/>
                <w:lang w:eastAsia="tr-TR"/>
              </w:rPr>
              <w:t>Doç. Dr. Ferhat KURTULMUŞ</w:t>
            </w:r>
          </w:p>
        </w:tc>
      </w:tr>
      <w:tr w:rsidR="00F77923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8259FB" w:rsidRPr="00680D17">
              <w:t xml:space="preserve">Tarımda nesnelerin interneti </w:t>
            </w:r>
            <w:r w:rsidR="008259FB">
              <w:t>ve mobil uygulamalar</w:t>
            </w:r>
          </w:p>
        </w:tc>
      </w:tr>
      <w:tr w:rsidR="00F77923" w:rsidRPr="00F77923" w:rsidTr="006F46A7">
        <w:trPr>
          <w:trHeight w:val="300"/>
          <w:jc w:val="center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3C05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EF221A"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F77923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EF22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3C0554">
              <w:rPr>
                <w:rFonts w:ascii="Calibri" w:eastAsia="Times New Roman" w:hAnsi="Calibri" w:cs="Calibri"/>
                <w:color w:val="000000"/>
                <w:lang w:eastAsia="tr-TR"/>
              </w:rPr>
              <w:t>9:00</w:t>
            </w:r>
          </w:p>
        </w:tc>
      </w:tr>
      <w:tr w:rsidR="00F77923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757F3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8259FB" w:rsidRPr="00F77923" w:rsidTr="006F46A7">
        <w:trPr>
          <w:trHeight w:val="300"/>
          <w:jc w:val="center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>
              <w:t>Ömer Caner Güdük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oç. Dr. Ferhat KURTULMUŞ</w:t>
            </w:r>
          </w:p>
        </w:tc>
      </w:tr>
      <w:tr w:rsidR="008259FB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59FB" w:rsidRPr="00F77923" w:rsidRDefault="008259FB" w:rsidP="00613A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533B0B">
              <w:t>Hassas Tarım Uygulamalarında Kablosuz Algılayıcı Ağların Kullanımı ve Kullanım Alanları</w:t>
            </w:r>
          </w:p>
        </w:tc>
      </w:tr>
      <w:tr w:rsidR="008259FB" w:rsidRPr="00F77923" w:rsidTr="006F46A7">
        <w:trPr>
          <w:trHeight w:val="300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B0190"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8259FB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8259F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259FB" w:rsidRPr="00F77923" w:rsidRDefault="008259FB" w:rsidP="00387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387B38">
              <w:rPr>
                <w:rFonts w:ascii="Calibri" w:eastAsia="Times New Roman" w:hAnsi="Calibri" w:cs="Calibri"/>
                <w:color w:val="000000"/>
                <w:lang w:eastAsia="tr-TR"/>
              </w:rPr>
              <w:t>9:30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757F3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CB0190" w:rsidRPr="00F77923" w:rsidTr="006F46A7">
        <w:trPr>
          <w:trHeight w:val="300"/>
          <w:jc w:val="center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Ali Rıza Gergerlioğlu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oç. Dr. Ferhat KURTULMUŞ</w:t>
            </w:r>
          </w:p>
        </w:tc>
      </w:tr>
      <w:tr w:rsidR="00CB0190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t>Seralarda kullanılan gelişmiş otomasyon ve kontrol uygulamaları</w:t>
            </w:r>
          </w:p>
        </w:tc>
      </w:tr>
      <w:tr w:rsidR="00CB0190" w:rsidRPr="00F77923" w:rsidTr="006F46A7">
        <w:trPr>
          <w:trHeight w:val="300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CB0190" w:rsidRPr="00F77923" w:rsidTr="006F46A7">
        <w:trPr>
          <w:trHeight w:val="315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387B38"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:00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0190" w:rsidRPr="00F77923" w:rsidRDefault="00CB0190" w:rsidP="009564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Kübra Ded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oç. Dr. Ferhat KURTULMUŞ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t>Tarımda zararlıların tespitine yönelik derin öğrenme uygulamaları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387B38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</w:t>
            </w:r>
            <w:r w:rsidR="00CB0190">
              <w:rPr>
                <w:rFonts w:ascii="Calibri" w:eastAsia="Times New Roman" w:hAnsi="Calibri" w:cs="Calibri"/>
                <w:color w:val="000000"/>
                <w:lang w:eastAsia="tr-TR"/>
              </w:rPr>
              <w:t>0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9564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8250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="00682507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E0783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  <w:p w:rsidR="00CB0190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  <w:p w:rsidR="00CB0190" w:rsidRPr="00F77923" w:rsidRDefault="00CB0190" w:rsidP="00CB0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Abdullah Karaboğ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oç. Dr. Ferhat KURTULMUŞ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t>Makine görme ve öğrenmesi yöntemleriyle ağaç üzerinde meyve saptama ve sayma uygulamaları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387B38" w:rsidP="00387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</w:t>
            </w:r>
            <w:r w:rsidR="00CB0190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0</w:t>
            </w:r>
          </w:p>
        </w:tc>
      </w:tr>
      <w:tr w:rsidR="00CB0190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CB01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B0190" w:rsidRPr="00F77923" w:rsidRDefault="00CB0190" w:rsidP="009226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757F3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="00757F3F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757F3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E0783A" w:rsidRPr="00BE2433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A70CD2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B2988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irhan Özk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B2988">
              <w:rPr>
                <w:rFonts w:ascii="Calibri" w:eastAsia="Times New Roman" w:hAnsi="Calibri" w:cs="Calibri"/>
                <w:color w:val="000000"/>
                <w:lang w:eastAsia="tr-TR"/>
              </w:rPr>
              <w:t>Prof. Dr. Ali VARDAR</w:t>
            </w:r>
          </w:p>
        </w:tc>
      </w:tr>
      <w:tr w:rsidR="00A70CD2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B298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rkiye Akarsuları, Hidroelektrik Potansiyeli, Mevcut Santraller ve Tarıma Etkileri</w:t>
            </w:r>
          </w:p>
        </w:tc>
      </w:tr>
      <w:tr w:rsidR="00A70CD2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057AE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2.06.2021</w:t>
            </w:r>
          </w:p>
        </w:tc>
      </w:tr>
      <w:tr w:rsidR="00A70CD2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057AE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A70CD2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A70CD2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70CD2" w:rsidRPr="00F77923" w:rsidRDefault="00187A2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87A2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187A21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B340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hyperlink r:id="rId5" w:tgtFrame="_blank" w:history="1"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meet.google.com/</w:t>
              </w:r>
              <w:proofErr w:type="spellStart"/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oqv-kfha-zqm</w:t>
              </w:r>
              <w:proofErr w:type="spellEnd"/>
            </w:hyperlink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CE23E8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rkan Bölükbaş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AB298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B2988">
              <w:rPr>
                <w:rFonts w:ascii="Calibri" w:eastAsia="Times New Roman" w:hAnsi="Calibri" w:cs="Calibri"/>
                <w:color w:val="000000"/>
                <w:lang w:eastAsia="tr-TR"/>
              </w:rPr>
              <w:t>Prof. Dr. Ali VARDAR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E23E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Tarımsal Üretimde Yapay </w:t>
            </w:r>
            <w:r w:rsidR="001D059A">
              <w:rPr>
                <w:rFonts w:ascii="Calibri" w:eastAsia="Times New Roman" w:hAnsi="Calibri" w:cs="Calibri"/>
                <w:color w:val="000000"/>
                <w:lang w:eastAsia="tr-TR"/>
              </w:rPr>
              <w:t>Zekâ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ve Enerji Verimliliğine Etkisi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057AE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057AEB">
              <w:rPr>
                <w:rFonts w:ascii="Calibri" w:eastAsia="Times New Roman" w:hAnsi="Calibri" w:cs="Calibri"/>
                <w:color w:val="000000"/>
                <w:lang w:eastAsia="tr-TR"/>
              </w:rPr>
              <w:t>02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E23E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3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187A2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87A2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187A21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4753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hyperlink r:id="rId6" w:tgtFrame="_blank" w:history="1"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meet.google.com/</w:t>
              </w:r>
              <w:proofErr w:type="spellStart"/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oqv-kfha-zqm</w:t>
              </w:r>
              <w:proofErr w:type="spellEnd"/>
            </w:hyperlink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1D059A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Hasa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kudan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B2988" w:rsidRPr="00AB2988">
              <w:rPr>
                <w:rFonts w:ascii="Calibri" w:eastAsia="Times New Roman" w:hAnsi="Calibri" w:cs="Calibri"/>
                <w:color w:val="000000"/>
                <w:lang w:eastAsia="tr-TR"/>
              </w:rPr>
              <w:t>Prof. Dr. Ali VARDAR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1D059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Biyokütl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Teknolojileri v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Biyokütled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Enerji Üretiminde Güncel Durum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057AE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057AEB">
              <w:rPr>
                <w:rFonts w:ascii="Calibri" w:eastAsia="Times New Roman" w:hAnsi="Calibri" w:cs="Calibri"/>
                <w:color w:val="000000"/>
                <w:lang w:eastAsia="tr-TR"/>
              </w:rPr>
              <w:t>02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1D059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4753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4753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C4753D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B340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hyperlink r:id="rId7" w:tgtFrame="_blank" w:history="1"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meet.google.com/</w:t>
              </w:r>
              <w:proofErr w:type="spellStart"/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oqv-kfha-zqm</w:t>
              </w:r>
              <w:proofErr w:type="spellEnd"/>
            </w:hyperlink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863D48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kem Koc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B2988" w:rsidRPr="00AB2988">
              <w:rPr>
                <w:rFonts w:ascii="Calibri" w:eastAsia="Times New Roman" w:hAnsi="Calibri" w:cs="Calibri"/>
                <w:color w:val="000000"/>
                <w:lang w:eastAsia="tr-TR"/>
              </w:rPr>
              <w:t>Prof. Dr. Ali VARDAR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511C1" w:rsidRPr="00F77923" w:rsidRDefault="005511C1" w:rsidP="00863D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B6870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rkiye Rüzgâr Enerjisi Potansiyeli, Kurulu Güç gelişimi, Yerli Üretim ve Yasal Düzenlemeler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057AE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057AEB">
              <w:rPr>
                <w:rFonts w:ascii="Calibri" w:eastAsia="Times New Roman" w:hAnsi="Calibri" w:cs="Calibri"/>
                <w:color w:val="000000"/>
                <w:lang w:eastAsia="tr-TR"/>
              </w:rPr>
              <w:t>02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B6870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4753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4753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C4753D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56424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B340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hyperlink r:id="rId8" w:tgtFrame="_blank" w:history="1"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meet.google.com/</w:t>
              </w:r>
              <w:proofErr w:type="spellStart"/>
              <w:r w:rsidR="00443095">
                <w:rPr>
                  <w:rStyle w:val="Kpr"/>
                  <w:rFonts w:ascii="Calibri" w:hAnsi="Calibri" w:cs="Arial"/>
                  <w:color w:val="1155CC"/>
                  <w:shd w:val="clear" w:color="auto" w:fill="FFFFFF"/>
                </w:rPr>
                <w:t>oqv-kfha-zqm</w:t>
              </w:r>
              <w:proofErr w:type="spellEnd"/>
            </w:hyperlink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C9185A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unus Bağl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9185A">
              <w:rPr>
                <w:rFonts w:ascii="Calibri" w:eastAsia="Times New Roman" w:hAnsi="Calibri" w:cs="Calibri"/>
                <w:color w:val="000000"/>
                <w:lang w:eastAsia="tr-TR"/>
              </w:rPr>
              <w:t>Prof. Dr. Selçuk ARSLAN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9185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rone’ları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Tarımsal Uygulamaları ve Mevzuat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9185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C9185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3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9226D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F9572D" w:rsidRPr="00F9572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F9572D" w:rsidRPr="00F9572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F9572D" w:rsidRPr="00F9572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ceqv3nyghd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4D5F86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ley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urgut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4D5F86">
              <w:rPr>
                <w:rFonts w:ascii="Calibri" w:eastAsia="Times New Roman" w:hAnsi="Calibri" w:cs="Calibri"/>
                <w:color w:val="000000"/>
                <w:lang w:eastAsia="tr-TR"/>
              </w:rPr>
              <w:t>Doç. Dr. Müge KİRMİKİL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4D5F86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Arazi Toplulaştırma Uygulamalarında Ekolojik Koridorların Önemi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5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2A75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226D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5F40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A331DC" w:rsidRPr="00A331D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A331DC" w:rsidRPr="00A331D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udk-dfwk-soh</w:t>
            </w:r>
            <w:proofErr w:type="spellEnd"/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106CD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e Terzioğlu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4D5F86" w:rsidRPr="004D5F86">
              <w:rPr>
                <w:rFonts w:ascii="Calibri" w:eastAsia="Times New Roman" w:hAnsi="Calibri" w:cs="Calibri"/>
                <w:color w:val="000000"/>
                <w:lang w:eastAsia="tr-TR"/>
              </w:rPr>
              <w:t>Doç. Dr. Müge KİRMİKİL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Arazi Toplulaştırmanın Hassas Tarım Teknolojileri Üzerine Etkisi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5373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5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5373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106C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5106CD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226D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1C565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1C5651" w:rsidRPr="001C565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1C5651" w:rsidRPr="001C565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wig-cfaj-ivv</w:t>
            </w:r>
            <w:proofErr w:type="spellEnd"/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753734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Veli Erc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4D5F86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4D5F86">
              <w:rPr>
                <w:rFonts w:ascii="Calibri" w:eastAsia="Times New Roman" w:hAnsi="Calibri" w:cs="Calibri"/>
                <w:color w:val="000000"/>
                <w:lang w:eastAsia="tr-TR"/>
              </w:rPr>
              <w:t>Doç. Dr. Müge KİRMİKİL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5373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arımsal Arazi Sınıflarında İmar Uygulamaları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5373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5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75373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106C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106C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5106CD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226D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2A75C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2A75C4" w:rsidRPr="002A75C4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2A75C4" w:rsidRPr="002A75C4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hab-iqnh-fmv</w:t>
            </w:r>
            <w:proofErr w:type="spellEnd"/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814F29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ülent Aladağ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F799D" w:rsidP="005511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Kem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ulh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GÜNDOĞDU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14F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14F29">
              <w:rPr>
                <w:rFonts w:ascii="Calibri" w:eastAsia="Times New Roman" w:hAnsi="Calibri" w:cs="Calibri"/>
                <w:color w:val="000000"/>
                <w:lang w:eastAsia="tr-TR"/>
              </w:rPr>
              <w:t>Arazi toplulaştırma çalışmaları ve Türkiye uygulamaları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14F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14F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74784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612AE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612AE1" w:rsidRPr="00612AE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612AE1" w:rsidRPr="00612AE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xut-eyrb-kru</w:t>
            </w:r>
            <w:proofErr w:type="spellEnd"/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814F29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urcu Simav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F799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Kemal </w:t>
            </w:r>
            <w:proofErr w:type="spellStart"/>
            <w:r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>Sulhi</w:t>
            </w:r>
            <w:proofErr w:type="spellEnd"/>
            <w:r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GÜNDOĞDU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14F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14F29">
              <w:rPr>
                <w:rFonts w:ascii="Calibri" w:eastAsia="Times New Roman" w:hAnsi="Calibri" w:cs="Calibri"/>
                <w:color w:val="000000"/>
                <w:lang w:eastAsia="tr-TR"/>
              </w:rPr>
              <w:t>İklim değişikliği ve kuraklık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14F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6.2021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4E27E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5511C1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5511C1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511C1" w:rsidRPr="00F77923" w:rsidRDefault="00874784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612AE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612AE1" w:rsidRPr="00612AE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612AE1" w:rsidRPr="00612AE1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hyp-poaf-rhg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E27EA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lem Tutku Özba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8F799D"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Kemal </w:t>
            </w:r>
            <w:proofErr w:type="spellStart"/>
            <w:r w:rsidR="008F799D"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>Sulhi</w:t>
            </w:r>
            <w:proofErr w:type="spellEnd"/>
            <w:r w:rsidR="008F799D" w:rsidRPr="008F799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GÜNDOĞDU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4E27EA" w:rsidP="004E27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4E27E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entinel-1 ve Sentinel-2 uydu görüntüleri ile bitki </w:t>
            </w:r>
            <w:proofErr w:type="spellStart"/>
            <w:r w:rsidRPr="004E27EA">
              <w:rPr>
                <w:rFonts w:ascii="Calibri" w:eastAsia="Times New Roman" w:hAnsi="Calibri" w:cs="Calibri"/>
                <w:color w:val="000000"/>
                <w:lang w:eastAsia="tr-TR"/>
              </w:rPr>
              <w:t>paterni</w:t>
            </w:r>
            <w:proofErr w:type="spellEnd"/>
            <w:r w:rsidRPr="004E27E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tespit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4E27E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856BDC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874784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87478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2501E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2501E5" w:rsidRPr="00F101E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2501E5" w:rsidRPr="00F101E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xp-kgst-dwd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7B6D5A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i Kaan Yeti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B6D5A" w:rsidP="00856B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Doç. Dr. Burak Nazmi CANDOĞAN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B6D5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ulamada İnsansız Hava Aracı (İHA) Kullanımı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B6D5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4/06/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13C6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4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874784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33479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33479A" w:rsidRPr="009963FE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33479A" w:rsidRPr="009963FE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cxd-prua-okn</w:t>
            </w:r>
            <w:proofErr w:type="spellEnd"/>
            <w:r w:rsidRPr="009963FE">
              <w:rPr>
                <w:rFonts w:ascii="Calibri" w:eastAsia="Times New Roman" w:hAnsi="Calibri" w:cs="Calibri"/>
                <w:color w:val="0070C0"/>
                <w:lang w:eastAsia="tr-TR"/>
              </w:rPr>
              <w:t xml:space="preserve">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C43596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4359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inan Emin SAKARY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856B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43596" w:rsidRPr="00C43596">
              <w:rPr>
                <w:rFonts w:ascii="Calibri" w:eastAsia="Times New Roman" w:hAnsi="Calibri" w:cs="Calibri"/>
                <w:color w:val="000000"/>
                <w:lang w:eastAsia="tr-TR"/>
              </w:rPr>
              <w:t>Doç. Dr. İlknur ALİBAŞ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C43596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43596">
              <w:rPr>
                <w:rFonts w:ascii="Calibri" w:eastAsia="Times New Roman" w:hAnsi="Calibri" w:cs="Calibri"/>
                <w:color w:val="000000"/>
                <w:lang w:eastAsia="tr-TR"/>
              </w:rPr>
              <w:t>Tarımsal Amaçlı Güneşli Kurutucular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C43596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5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C43596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874784" w:rsidP="00B66F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1E4F3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B66F48">
              <w:t xml:space="preserve"> </w:t>
            </w:r>
            <w:r w:rsidR="00B66F48" w:rsidRPr="00B66F48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B66F48" w:rsidRPr="00B66F48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vzg-sftg-fbx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3A727D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hammet Kal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856B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3A727D">
              <w:rPr>
                <w:rFonts w:ascii="Calibri" w:eastAsia="Times New Roman" w:hAnsi="Calibri" w:cs="Calibri"/>
                <w:color w:val="000000"/>
                <w:lang w:eastAsia="tr-TR"/>
              </w:rPr>
              <w:t>Prof. Dr. Nazmi İZLİ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A727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İnfrar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Kurutma Yöntem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A727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3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A727D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6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E4F3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8178FE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891B3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891B3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bn-pxez-tna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52D85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ihat Selv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409C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Erkan </w:t>
            </w:r>
            <w:proofErr w:type="spellStart"/>
            <w:r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Yaslıoğlu</w:t>
            </w:r>
            <w:proofErr w:type="spellEnd"/>
          </w:p>
        </w:tc>
      </w:tr>
      <w:tr w:rsidR="000826AB" w:rsidRPr="00F77923" w:rsidTr="00B756E0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B756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404CE" w:rsidRPr="002404CE" w:rsidRDefault="002404CE" w:rsidP="00240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404CE">
              <w:rPr>
                <w:rFonts w:ascii="Calibri" w:eastAsia="Times New Roman" w:hAnsi="Calibri" w:cs="Calibri"/>
                <w:color w:val="000000"/>
                <w:lang w:eastAsia="tr-TR"/>
              </w:rPr>
              <w:t>Süt Sığırcılığı İşletmelerinde Gübre İşletim Sisteminin Tasarımında Dikkate</w:t>
            </w:r>
          </w:p>
          <w:p w:rsidR="002404CE" w:rsidRPr="002404CE" w:rsidRDefault="002404CE" w:rsidP="00240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404CE">
              <w:rPr>
                <w:rFonts w:ascii="Calibri" w:eastAsia="Times New Roman" w:hAnsi="Calibri" w:cs="Calibri"/>
                <w:color w:val="000000"/>
                <w:lang w:eastAsia="tr-TR"/>
              </w:rPr>
              <w:t>Alınması Gereken Faktörler ve Uygun Gübre İşletim Sisteminin Belirlenmesi</w:t>
            </w:r>
          </w:p>
          <w:p w:rsidR="000826AB" w:rsidRPr="00F77923" w:rsidRDefault="002404CE" w:rsidP="00240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404CE">
              <w:rPr>
                <w:rFonts w:ascii="Calibri" w:eastAsia="Times New Roman" w:hAnsi="Calibri" w:cs="Calibri"/>
                <w:color w:val="000000"/>
                <w:lang w:eastAsia="tr-TR"/>
              </w:rPr>
              <w:t>Belirlenmesi</w:t>
            </w:r>
            <w:r w:rsidR="00B756E0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2404CE">
              <w:rPr>
                <w:rFonts w:ascii="Calibri" w:eastAsia="Times New Roman" w:hAnsi="Calibri" w:cs="Calibri"/>
                <w:color w:val="000000"/>
                <w:lang w:eastAsia="tr-TR"/>
              </w:rPr>
              <w:t>Tasar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404C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404C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E4F3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1F729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1F729F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1F729F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1F729F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tjxpqzw3w?authuser=1&amp;hs=179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52D85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ir </w:t>
            </w:r>
            <w:proofErr w:type="spellStart"/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abakkholghi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Erkan </w:t>
            </w:r>
            <w:proofErr w:type="spellStart"/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Yaslıoğlu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0337A">
              <w:rPr>
                <w:rFonts w:ascii="Calibri" w:eastAsia="Times New Roman" w:hAnsi="Calibri" w:cs="Calibri"/>
                <w:color w:val="000000"/>
                <w:lang w:eastAsia="tr-TR"/>
              </w:rPr>
              <w:t>Etlik Piliç (Broyler) Yetiştiriciliğinde Hayvan Refahının Önem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404C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404C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E4F3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4B6A8B">
              <w:t xml:space="preserve"> </w:t>
            </w:r>
            <w:r w:rsidR="004B6A8B" w:rsidRPr="004B6A8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4B6A8B" w:rsidRPr="004B6A8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4B6A8B" w:rsidRPr="004B6A8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tjxpqzw3w?authuser=1&amp;hs=179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52D85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hammed Mübarek Göktek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Erkan </w:t>
            </w:r>
            <w:proofErr w:type="spellStart"/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Yaslıoğlu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903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0337A" w:rsidRPr="0090337A" w:rsidRDefault="0090337A" w:rsidP="009033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90337A">
              <w:rPr>
                <w:rFonts w:ascii="Calibri" w:eastAsia="Times New Roman" w:hAnsi="Calibri" w:cs="Calibri"/>
                <w:color w:val="000000"/>
                <w:lang w:eastAsia="tr-TR"/>
              </w:rPr>
              <w:t>Hidroponik</w:t>
            </w:r>
            <w:proofErr w:type="spellEnd"/>
            <w:r w:rsidRPr="0090337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Seraların Kullanım Alanları ve Tas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arımda Dikkate Alınması Gereken</w:t>
            </w:r>
          </w:p>
          <w:p w:rsidR="000826AB" w:rsidRPr="00F77923" w:rsidRDefault="0090337A" w:rsidP="009033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0337A">
              <w:rPr>
                <w:rFonts w:ascii="Calibri" w:eastAsia="Times New Roman" w:hAnsi="Calibri" w:cs="Calibri"/>
                <w:color w:val="000000"/>
                <w:lang w:eastAsia="tr-TR"/>
              </w:rPr>
              <w:t>Faktörler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E4F3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1E4F3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 xml:space="preserve"> meet.google.com/</w:t>
            </w:r>
            <w:proofErr w:type="spellStart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tjxpqzw3w?authuser=1&amp;hs=179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52D85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stafa Orkun Sandal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Erkan </w:t>
            </w:r>
            <w:proofErr w:type="spellStart"/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Yaslıoğlu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0337A">
              <w:rPr>
                <w:rFonts w:ascii="Calibri" w:eastAsia="Times New Roman" w:hAnsi="Calibri" w:cs="Calibri"/>
                <w:color w:val="000000"/>
                <w:lang w:eastAsia="tr-TR"/>
              </w:rPr>
              <w:t>Kent Ölçeğinde Sera Yetiştiriciliğ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0337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145F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 xml:space="preserve"> meet.google.com/</w:t>
            </w:r>
            <w:proofErr w:type="spellStart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tjxpqzw3w?authuser=1&amp;hs=179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452D85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2D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sin Coşa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Erkan </w:t>
            </w:r>
            <w:proofErr w:type="spellStart"/>
            <w:r w:rsidR="00A409CB"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Yaslıoğlu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409C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409CB">
              <w:rPr>
                <w:rFonts w:ascii="Calibri" w:eastAsia="Times New Roman" w:hAnsi="Calibri" w:cs="Calibri"/>
                <w:color w:val="000000"/>
                <w:lang w:eastAsia="tr-TR"/>
              </w:rPr>
              <w:t>Sera İç Ortamı Kontrolünde Kullanılan Yeni Nesil Araçlar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409C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409C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9145F8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9145F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 xml:space="preserve"> meet.google.com/</w:t>
            </w:r>
            <w:proofErr w:type="spellStart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="004B6A8B" w:rsidRPr="001F729F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tjxpqzw3w?authuser=1&amp;hs=179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B40344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B403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hmetcan</w:t>
            </w:r>
            <w:proofErr w:type="spellEnd"/>
            <w:r w:rsidRPr="00B403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gramStart"/>
            <w:r w:rsidRPr="00B403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ŞIK</w:t>
            </w:r>
            <w:proofErr w:type="gram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4906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4906A7">
              <w:rPr>
                <w:rFonts w:ascii="Calibri" w:eastAsia="Times New Roman" w:hAnsi="Calibri" w:cs="Calibri"/>
                <w:color w:val="000000"/>
                <w:lang w:eastAsia="tr-TR"/>
              </w:rPr>
              <w:t>Prof. Dr. Hayrettin KUŞÇU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66CCA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66CCA">
              <w:rPr>
                <w:rFonts w:ascii="Calibri" w:eastAsia="Times New Roman" w:hAnsi="Calibri" w:cs="Calibri"/>
                <w:color w:val="000000"/>
                <w:lang w:eastAsia="tr-TR"/>
              </w:rPr>
              <w:t>Sulamada Hassas Tarım Uygulamalar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4034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7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4034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4034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145F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3645A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3645AA" w:rsidRPr="003645AA">
              <w:rPr>
                <w:color w:val="0070C0"/>
                <w:u w:val="single"/>
              </w:rPr>
              <w:t>meet.google.com/</w:t>
            </w:r>
            <w:proofErr w:type="spellStart"/>
            <w:r w:rsidR="003645AA" w:rsidRPr="003645AA">
              <w:rPr>
                <w:color w:val="0070C0"/>
                <w:u w:val="single"/>
              </w:rPr>
              <w:t>qzv-xpci-rgq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177984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7798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rhat Dönme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4906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4906A7">
              <w:rPr>
                <w:rFonts w:ascii="Calibri" w:eastAsia="Times New Roman" w:hAnsi="Calibri" w:cs="Calibri"/>
                <w:color w:val="000000"/>
                <w:lang w:eastAsia="tr-TR"/>
              </w:rPr>
              <w:t>Prof. Dr. Hayrettin KUŞÇU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7798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7798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Arıtılmış </w:t>
            </w:r>
            <w:proofErr w:type="spellStart"/>
            <w:r w:rsidRPr="00177984">
              <w:rPr>
                <w:rFonts w:ascii="Calibri" w:eastAsia="Times New Roman" w:hAnsi="Calibri" w:cs="Calibri"/>
                <w:color w:val="000000"/>
                <w:lang w:eastAsia="tr-TR"/>
              </w:rPr>
              <w:t>Atıksuların</w:t>
            </w:r>
            <w:proofErr w:type="spellEnd"/>
            <w:r w:rsidRPr="0017798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Sulamada Kullan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17798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77984">
              <w:rPr>
                <w:rFonts w:ascii="Calibri" w:eastAsia="Times New Roman" w:hAnsi="Calibri" w:cs="Calibri"/>
                <w:color w:val="000000"/>
                <w:lang w:eastAsia="tr-TR"/>
              </w:rPr>
              <w:t>07.07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045E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045E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145F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3645A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3645AA" w:rsidRPr="003645AA">
              <w:rPr>
                <w:color w:val="0070C0"/>
                <w:u w:val="single"/>
              </w:rPr>
              <w:t>meet.google.com/</w:t>
            </w:r>
            <w:proofErr w:type="spellStart"/>
            <w:r w:rsidR="003645AA" w:rsidRPr="003645AA">
              <w:rPr>
                <w:color w:val="0070C0"/>
                <w:u w:val="single"/>
              </w:rPr>
              <w:t>qzv-xpci-rgq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A045E9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045E9">
              <w:rPr>
                <w:rFonts w:ascii="Calibri" w:eastAsia="Times New Roman" w:hAnsi="Calibri" w:cs="Calibri"/>
                <w:color w:val="000000"/>
                <w:lang w:eastAsia="tr-TR"/>
              </w:rPr>
              <w:t>Pınar Kar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4906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4906A7">
              <w:rPr>
                <w:rFonts w:ascii="Calibri" w:eastAsia="Times New Roman" w:hAnsi="Calibri" w:cs="Calibri"/>
                <w:color w:val="000000"/>
                <w:lang w:eastAsia="tr-TR"/>
              </w:rPr>
              <w:t>Prof. Dr. Hayrettin KUŞÇU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E2923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E2923">
              <w:rPr>
                <w:rFonts w:ascii="Calibri" w:eastAsia="Times New Roman" w:hAnsi="Calibri" w:cs="Calibri"/>
                <w:color w:val="000000"/>
                <w:lang w:eastAsia="tr-TR"/>
              </w:rPr>
              <w:t>Sulama Zamanının Planlanması Teknikler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E2923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E2923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40344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B40344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9145F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3645AA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3645AA" w:rsidRPr="003645AA">
              <w:rPr>
                <w:color w:val="0070C0"/>
                <w:u w:val="single"/>
              </w:rPr>
              <w:t>meet.google.com/</w:t>
            </w:r>
            <w:proofErr w:type="spellStart"/>
            <w:r w:rsidR="003645AA" w:rsidRPr="003645AA">
              <w:rPr>
                <w:color w:val="0070C0"/>
                <w:u w:val="single"/>
              </w:rPr>
              <w:t>qzv-xpci-rgq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363732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6373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Fuat Süleyman 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r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yvan Barınaklarında İç Ortam Çevre Koşullarının Dağılımlarının Modellenmesi                    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E41930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B9766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976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Oğuzhan İnce 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r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B976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9766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976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yvan Barınaklarından Kaynaklanan Emisyonların </w:t>
            </w:r>
            <w:proofErr w:type="spellStart"/>
            <w:r w:rsidRPr="00B9766B">
              <w:rPr>
                <w:rFonts w:ascii="Calibri" w:eastAsia="Times New Roman" w:hAnsi="Calibri" w:cs="Calibri"/>
                <w:color w:val="000000"/>
                <w:lang w:eastAsia="tr-TR"/>
              </w:rPr>
              <w:t>Tahminlenmesinde</w:t>
            </w:r>
            <w:proofErr w:type="spellEnd"/>
            <w:r w:rsidRPr="00B976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CBS Kullanım Olanakları                  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B9766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6702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E419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E41930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  <w:r w:rsidRPr="00E41930">
              <w:rPr>
                <w:rFonts w:ascii="Calibri" w:eastAsia="Times New Roman" w:hAnsi="Calibri" w:cs="Calibri"/>
                <w:color w:val="0070C0"/>
                <w:lang w:eastAsia="tr-TR"/>
              </w:rPr>
              <w:t xml:space="preserve">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567029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5670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unyamınou</w:t>
            </w:r>
            <w:proofErr w:type="spellEnd"/>
            <w:r w:rsidRPr="005670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5670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madou</w:t>
            </w:r>
            <w:proofErr w:type="spellEnd"/>
            <w:r w:rsidRPr="005670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r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C6401">
              <w:rPr>
                <w:rFonts w:ascii="Calibri" w:eastAsia="Times New Roman" w:hAnsi="Calibri" w:cs="Calibri"/>
                <w:color w:val="000000"/>
                <w:lang w:eastAsia="tr-TR"/>
              </w:rPr>
              <w:t>Nijer'de Seracılık Faaliyetleri ve Seralar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D3F9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Pr="002D3F9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Pr="002D3F9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5C640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C640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ver M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Dr.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C6401">
              <w:rPr>
                <w:rFonts w:ascii="Calibri" w:eastAsia="Times New Roman" w:hAnsi="Calibri" w:cs="Calibri"/>
                <w:color w:val="000000"/>
                <w:lang w:eastAsia="tr-TR"/>
              </w:rPr>
              <w:t>Tarımsal Ürün Depolama Yapıları ve Tasar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D3F9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E41930" w:rsidRPr="00E41930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5C640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C640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Şükriye Aktepe      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Dr.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C640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üt Sığırı Ahırlarının Tasarımında Güncel Yaklaşımlar 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C537A9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2D3F9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2D3F9B" w:rsidRPr="002D3F9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2D3F9B" w:rsidRPr="002D3F9B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5C6401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C640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Umut Kılıç  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637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oç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Dr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363732">
              <w:rPr>
                <w:rFonts w:ascii="Calibri" w:eastAsia="Times New Roman" w:hAnsi="Calibri" w:cs="Calibri"/>
                <w:color w:val="000000"/>
                <w:lang w:eastAsia="tr-TR"/>
              </w:rPr>
              <w:t>İlker Kılıç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C6401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yvancılık İşletmelerinden Kaynaklanan Sera Gazı Emisyonları  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4.05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C6401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DD517F" w:rsidP="00C537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="00C537A9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Pr="00DD517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 </w:t>
            </w:r>
            <w:r w:rsidR="00C537A9" w:rsidRPr="00C537A9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537A9" w:rsidRPr="00C537A9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tsc-pxnw-mty</w:t>
            </w:r>
            <w:proofErr w:type="spellEnd"/>
            <w:r w:rsidR="00C537A9" w:rsidRPr="00C537A9">
              <w:rPr>
                <w:rFonts w:ascii="Calibri" w:eastAsia="Times New Roman" w:hAnsi="Calibri" w:cs="Calibri"/>
                <w:color w:val="0070C0"/>
                <w:lang w:eastAsia="tr-TR"/>
              </w:rPr>
              <w:t xml:space="preserve">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A83937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A8393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eyhmus</w:t>
            </w:r>
            <w:proofErr w:type="spellEnd"/>
            <w:r w:rsidRPr="00A8393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İnc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Prof. Dr. Ercan Şimşek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C062DC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efabrik barınak tasar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21/06/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C062DC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:30</w:t>
            </w:r>
            <w:r w:rsidR="002501E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2501E5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Pr="002501E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Pr="002501E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Pr="002501E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z6gwn5lyw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A83937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8393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stafa Yetkin Aydın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83937"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Prof. Dr. Ercan Şimşek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Çelik buğday siloların tasar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21/06/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F039D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Pr="00F101E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Pr="00F101E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Pr="00F101EC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z6gwn5lyw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A83937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A8393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eshan</w:t>
            </w:r>
            <w:proofErr w:type="spellEnd"/>
            <w:r w:rsidRPr="00A8393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rdu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A83937"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Prof. Dr. Ercan Şimşek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Sera tipi barınak tasarım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A83937">
              <w:rPr>
                <w:rFonts w:ascii="Calibri" w:eastAsia="Times New Roman" w:hAnsi="Calibri" w:cs="Calibri"/>
                <w:color w:val="000000"/>
                <w:lang w:eastAsia="tr-TR"/>
              </w:rPr>
              <w:t>21/06/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A8393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F039D" w:rsidP="00F10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: </w:t>
            </w:r>
            <w:r w:rsidRPr="00FF039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Pr="00FF039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lookup</w:t>
            </w:r>
            <w:proofErr w:type="spellEnd"/>
            <w:r w:rsidRPr="00FF039D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/ez6gwn5lyw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C062DC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062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rkan Taş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Dr. Halil Ünal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C062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62DC" w:rsidRPr="00C062DC" w:rsidRDefault="00C062DC" w:rsidP="00C06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Otomatik Yemleme ve G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eleneksel Yemleme Makinalarının</w:t>
            </w:r>
          </w:p>
          <w:p w:rsidR="000826AB" w:rsidRPr="00F77923" w:rsidRDefault="00C062DC" w:rsidP="00C06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Karşılaştırılması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7223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7223E"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7223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B41EE" w:rsidRPr="005B41EE" w:rsidRDefault="005B41EE" w:rsidP="005B41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B41E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yşe </w:t>
            </w:r>
            <w:proofErr w:type="spellStart"/>
            <w:r w:rsidRPr="005B41E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vcan</w:t>
            </w:r>
            <w:proofErr w:type="spellEnd"/>
          </w:p>
          <w:p w:rsidR="000826AB" w:rsidRPr="00F77923" w:rsidRDefault="005B41EE" w:rsidP="005B41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B41E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Dr. Halil Ünal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5B41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B41EE" w:rsidP="005B41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B41EE">
              <w:rPr>
                <w:rFonts w:ascii="Calibri" w:eastAsia="Times New Roman" w:hAnsi="Calibri" w:cs="Calibri"/>
                <w:color w:val="000000"/>
                <w:lang w:eastAsia="tr-TR"/>
              </w:rPr>
              <w:t>Doğu Marmara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Bölgesinde Yaygın Traktörlerin </w:t>
            </w:r>
            <w:r w:rsidRPr="005B41EE">
              <w:rPr>
                <w:rFonts w:ascii="Calibri" w:eastAsia="Times New Roman" w:hAnsi="Calibri" w:cs="Calibri"/>
                <w:color w:val="000000"/>
                <w:lang w:eastAsia="tr-TR"/>
              </w:rPr>
              <w:t>Teknik Özellikleri ve Kullanıcı Değerlendirmeler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7223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7223E"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B41E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5B41EE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B41E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urak Şakr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</w:t>
            </w:r>
            <w:r w:rsidR="00F16E6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Dr. Halil Ünal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5B41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B41EE" w:rsidP="005B41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B41EE">
              <w:rPr>
                <w:rFonts w:ascii="Calibri" w:eastAsia="Times New Roman" w:hAnsi="Calibri" w:cs="Calibri"/>
                <w:color w:val="000000"/>
                <w:lang w:eastAsia="tr-TR"/>
              </w:rPr>
              <w:t>Süt Hayvancılığında Kullanılan F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arklı Süt Soğutma Teknikleri Ve </w:t>
            </w:r>
            <w:r w:rsidRPr="005B41EE">
              <w:rPr>
                <w:rFonts w:ascii="Calibri" w:eastAsia="Times New Roman" w:hAnsi="Calibri" w:cs="Calibri"/>
                <w:color w:val="000000"/>
                <w:lang w:eastAsia="tr-TR"/>
              </w:rPr>
              <w:t>Kullanılan Ekipmanlardak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i Gelişmeler – Bir Süt Soğutma </w:t>
            </w:r>
            <w:r w:rsidRPr="005B41EE">
              <w:rPr>
                <w:rFonts w:ascii="Calibri" w:eastAsia="Times New Roman" w:hAnsi="Calibri" w:cs="Calibri"/>
                <w:color w:val="000000"/>
                <w:lang w:eastAsia="tr-TR"/>
              </w:rPr>
              <w:t>Tankının Performans Değerlendirmes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7223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7223E"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B41E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377109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37710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ahra</w:t>
            </w:r>
            <w:proofErr w:type="spellEnd"/>
            <w:r w:rsidRPr="0037710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gramStart"/>
            <w:r w:rsidRPr="0037710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min</w:t>
            </w:r>
            <w:proofErr w:type="gram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Dr. Halil Ünal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3771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77109" w:rsidP="003771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377109">
              <w:rPr>
                <w:rFonts w:ascii="Calibri" w:eastAsia="Times New Roman" w:hAnsi="Calibri" w:cs="Calibri"/>
                <w:color w:val="000000"/>
                <w:lang w:eastAsia="tr-TR"/>
              </w:rPr>
              <w:t>Bursa Koşullarında Sıcak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lık-Nem İndeks Değerlerinin Süt </w:t>
            </w:r>
            <w:r w:rsidRPr="00377109">
              <w:rPr>
                <w:rFonts w:ascii="Calibri" w:eastAsia="Times New Roman" w:hAnsi="Calibri" w:cs="Calibri"/>
                <w:color w:val="000000"/>
                <w:lang w:eastAsia="tr-TR"/>
              </w:rPr>
              <w:t>Sığırcılığı Açısından Değerlendirilme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i ve Isı Stresinin Etkisi için </w:t>
            </w:r>
            <w:r w:rsidRPr="00377109">
              <w:rPr>
                <w:rFonts w:ascii="Calibri" w:eastAsia="Times New Roman" w:hAnsi="Calibri" w:cs="Calibri"/>
                <w:color w:val="000000"/>
                <w:lang w:eastAsia="tr-TR"/>
              </w:rPr>
              <w:t>Algoritma Geliştirilmesi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77223E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7223E"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377109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30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742BC2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42BC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hmet Tur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Dr. Halil Ünal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6AB" w:rsidRPr="00F77923" w:rsidRDefault="000826AB" w:rsidP="00595C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595C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95CA7">
              <w:rPr>
                <w:rFonts w:ascii="Calibri" w:eastAsia="Times New Roman" w:hAnsi="Calibri" w:cs="Calibri"/>
                <w:color w:val="000000"/>
                <w:lang w:eastAsia="tr-TR"/>
              </w:rPr>
              <w:t>Fındık Yetiştiriciliğinde Uygu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anan Mekanizasyon Yöntemleri ve </w:t>
            </w:r>
            <w:r w:rsidRPr="00595CA7">
              <w:rPr>
                <w:rFonts w:ascii="Calibri" w:eastAsia="Times New Roman" w:hAnsi="Calibri" w:cs="Calibri"/>
                <w:color w:val="000000"/>
                <w:lang w:eastAsia="tr-TR"/>
              </w:rPr>
              <w:t>Fındık Hasat-Harman Makinalarındaki Gelişmeler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95CA7"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:00</w:t>
            </w:r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CA7" w:rsidRPr="00595CA7" w:rsidRDefault="00595CA7" w:rsidP="00595C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5C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ğçe Evrim</w:t>
            </w:r>
          </w:p>
          <w:p w:rsidR="000826AB" w:rsidRPr="00F77923" w:rsidRDefault="00595CA7" w:rsidP="00595C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5C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imşe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062DC" w:rsidRPr="00C062DC">
              <w:rPr>
                <w:rFonts w:ascii="Calibri" w:eastAsia="Times New Roman" w:hAnsi="Calibri" w:cs="Calibri"/>
                <w:color w:val="000000"/>
                <w:lang w:eastAsia="tr-TR"/>
              </w:rPr>
              <w:t>Prof.Dr. Halil Ünal</w:t>
            </w:r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95CA7">
              <w:rPr>
                <w:rFonts w:ascii="Calibri" w:eastAsia="Times New Roman" w:hAnsi="Calibri" w:cs="Calibri"/>
                <w:color w:val="000000"/>
                <w:lang w:eastAsia="tr-TR"/>
              </w:rPr>
              <w:t>Süt Çiftliklerindeki Hassas Üretim Teknolojileri</w:t>
            </w:r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9.06.2021</w:t>
            </w:r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595CA7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:30</w:t>
            </w:r>
          </w:p>
        </w:tc>
      </w:tr>
      <w:tr w:rsidR="000826AB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0826AB" w:rsidP="000826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26AB" w:rsidRPr="00F77923" w:rsidRDefault="00F42632" w:rsidP="000826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 w:rsidR="00CC774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 w:rsidR="00CC7745" w:rsidRPr="00CC7745"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rgp-vohg-enm</w:t>
            </w:r>
            <w:proofErr w:type="spellEnd"/>
          </w:p>
        </w:tc>
      </w:tr>
      <w:tr w:rsidR="00715C0C" w:rsidRPr="00F77923" w:rsidTr="00715C0C">
        <w:trPr>
          <w:trHeight w:val="330"/>
          <w:jc w:val="center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5C0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3B5A14" w:rsidP="003B5A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ürhan Zorb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42632" w:rsidRDefault="002D6CA3" w:rsidP="00715C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rof.D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. Ali Osman DEMİR</w:t>
            </w:r>
          </w:p>
        </w:tc>
      </w:tr>
      <w:tr w:rsidR="00715C0C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42632" w:rsidRDefault="002D6CA3" w:rsidP="00715C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u Hasadı Teknikleri ile Etkin Su Kullanımı</w:t>
            </w:r>
          </w:p>
        </w:tc>
      </w:tr>
      <w:tr w:rsidR="00715C0C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42632" w:rsidRDefault="002D6CA3" w:rsidP="00715C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/06/2021</w:t>
            </w:r>
            <w:proofErr w:type="gramEnd"/>
          </w:p>
        </w:tc>
      </w:tr>
      <w:tr w:rsidR="00715C0C" w:rsidRPr="00F77923" w:rsidTr="00715C0C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42632" w:rsidRDefault="003B5A14" w:rsidP="00715C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5:00</w:t>
            </w:r>
            <w:proofErr w:type="gramEnd"/>
          </w:p>
        </w:tc>
      </w:tr>
      <w:tr w:rsidR="00715C0C" w:rsidRPr="00F77923" w:rsidTr="006F46A7">
        <w:trPr>
          <w:trHeight w:val="330"/>
          <w:jc w:val="center"/>
        </w:trPr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77923" w:rsidRDefault="00715C0C" w:rsidP="00715C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15C0C" w:rsidRPr="00F42632" w:rsidRDefault="003B5A14" w:rsidP="00715C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oogle </w:t>
            </w:r>
            <w:proofErr w:type="spellStart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Meet</w:t>
            </w:r>
            <w:proofErr w:type="spellEnd"/>
            <w:r w:rsidRPr="00F42632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meet.google.com/</w:t>
            </w:r>
            <w:proofErr w:type="spellStart"/>
            <w:r>
              <w:rPr>
                <w:rFonts w:ascii="Calibri" w:eastAsia="Times New Roman" w:hAnsi="Calibri" w:cs="Calibri"/>
                <w:color w:val="0070C0"/>
                <w:u w:val="single"/>
                <w:lang w:eastAsia="tr-TR"/>
              </w:rPr>
              <w:t>xut-eyrb-kru</w:t>
            </w:r>
            <w:proofErr w:type="spellEnd"/>
          </w:p>
        </w:tc>
      </w:tr>
    </w:tbl>
    <w:p w:rsidR="00E00005" w:rsidRDefault="00E00005"/>
    <w:p w:rsidR="00F77923" w:rsidRPr="00061418" w:rsidRDefault="00F77923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:rsidR="00F77923" w:rsidRPr="00061418" w:rsidRDefault="00F77923" w:rsidP="00F77923">
      <w:pPr>
        <w:jc w:val="center"/>
        <w:rPr>
          <w:rFonts w:ascii="Times New Roman" w:hAnsi="Times New Roman" w:cs="Times New Roman"/>
          <w:b/>
          <w:sz w:val="24"/>
        </w:rPr>
      </w:pPr>
    </w:p>
    <w:sectPr w:rsidR="00F77923" w:rsidRPr="00061418" w:rsidSect="00061418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jIxMTSxMDc1NzBQ0lEKTi0uzszPAykwrAUAJLRBQywAAAA="/>
  </w:docVars>
  <w:rsids>
    <w:rsidRoot w:val="00F77923"/>
    <w:rsid w:val="00016340"/>
    <w:rsid w:val="00021D6B"/>
    <w:rsid w:val="00057AEB"/>
    <w:rsid w:val="00061418"/>
    <w:rsid w:val="0006709D"/>
    <w:rsid w:val="000826AB"/>
    <w:rsid w:val="00113C67"/>
    <w:rsid w:val="00177984"/>
    <w:rsid w:val="00187A21"/>
    <w:rsid w:val="001C5651"/>
    <w:rsid w:val="001D059A"/>
    <w:rsid w:val="001E4F38"/>
    <w:rsid w:val="001F729F"/>
    <w:rsid w:val="0020051F"/>
    <w:rsid w:val="002404CE"/>
    <w:rsid w:val="002501E5"/>
    <w:rsid w:val="002A75C4"/>
    <w:rsid w:val="002D3F9B"/>
    <w:rsid w:val="002D6CA3"/>
    <w:rsid w:val="00306798"/>
    <w:rsid w:val="0033479A"/>
    <w:rsid w:val="00344C7E"/>
    <w:rsid w:val="00363732"/>
    <w:rsid w:val="003645AA"/>
    <w:rsid w:val="00377109"/>
    <w:rsid w:val="00387B38"/>
    <w:rsid w:val="003A727D"/>
    <w:rsid w:val="003B5A14"/>
    <w:rsid w:val="003C0554"/>
    <w:rsid w:val="00443095"/>
    <w:rsid w:val="00452D85"/>
    <w:rsid w:val="00483682"/>
    <w:rsid w:val="004906A7"/>
    <w:rsid w:val="004B6A8B"/>
    <w:rsid w:val="004D5F86"/>
    <w:rsid w:val="004E27EA"/>
    <w:rsid w:val="005106CD"/>
    <w:rsid w:val="005511C1"/>
    <w:rsid w:val="00561F22"/>
    <w:rsid w:val="00567029"/>
    <w:rsid w:val="00574D57"/>
    <w:rsid w:val="00595CA7"/>
    <w:rsid w:val="005B41EE"/>
    <w:rsid w:val="005C6401"/>
    <w:rsid w:val="005F408C"/>
    <w:rsid w:val="00612AE1"/>
    <w:rsid w:val="00613A5A"/>
    <w:rsid w:val="00682507"/>
    <w:rsid w:val="006D502D"/>
    <w:rsid w:val="006F46A7"/>
    <w:rsid w:val="00715C0C"/>
    <w:rsid w:val="00742BC2"/>
    <w:rsid w:val="00753734"/>
    <w:rsid w:val="00757F3F"/>
    <w:rsid w:val="0077223E"/>
    <w:rsid w:val="007B6870"/>
    <w:rsid w:val="007B6D5A"/>
    <w:rsid w:val="007C01AA"/>
    <w:rsid w:val="00814F29"/>
    <w:rsid w:val="00815C2F"/>
    <w:rsid w:val="008178FE"/>
    <w:rsid w:val="008259FB"/>
    <w:rsid w:val="00834ECC"/>
    <w:rsid w:val="00856BDC"/>
    <w:rsid w:val="00863D48"/>
    <w:rsid w:val="00874784"/>
    <w:rsid w:val="00891B3C"/>
    <w:rsid w:val="008F799D"/>
    <w:rsid w:val="0090337A"/>
    <w:rsid w:val="009145F8"/>
    <w:rsid w:val="009226D8"/>
    <w:rsid w:val="00956424"/>
    <w:rsid w:val="009963FE"/>
    <w:rsid w:val="00A045E9"/>
    <w:rsid w:val="00A331DC"/>
    <w:rsid w:val="00A409CB"/>
    <w:rsid w:val="00A70CD2"/>
    <w:rsid w:val="00A83937"/>
    <w:rsid w:val="00A86F2D"/>
    <w:rsid w:val="00AB2988"/>
    <w:rsid w:val="00B3127C"/>
    <w:rsid w:val="00B34032"/>
    <w:rsid w:val="00B40344"/>
    <w:rsid w:val="00B66F48"/>
    <w:rsid w:val="00B756E0"/>
    <w:rsid w:val="00B9766B"/>
    <w:rsid w:val="00BA31A2"/>
    <w:rsid w:val="00BC729D"/>
    <w:rsid w:val="00BE2433"/>
    <w:rsid w:val="00C062DC"/>
    <w:rsid w:val="00C43596"/>
    <w:rsid w:val="00C4753D"/>
    <w:rsid w:val="00C537A9"/>
    <w:rsid w:val="00C9185A"/>
    <w:rsid w:val="00CB0190"/>
    <w:rsid w:val="00CC7745"/>
    <w:rsid w:val="00CE23E8"/>
    <w:rsid w:val="00D409B2"/>
    <w:rsid w:val="00DD517F"/>
    <w:rsid w:val="00E00005"/>
    <w:rsid w:val="00E0783A"/>
    <w:rsid w:val="00E30898"/>
    <w:rsid w:val="00E41930"/>
    <w:rsid w:val="00EF221A"/>
    <w:rsid w:val="00F101EC"/>
    <w:rsid w:val="00F16E6D"/>
    <w:rsid w:val="00F42632"/>
    <w:rsid w:val="00F55F06"/>
    <w:rsid w:val="00F66CCA"/>
    <w:rsid w:val="00F772E7"/>
    <w:rsid w:val="00F77923"/>
    <w:rsid w:val="00F9572D"/>
    <w:rsid w:val="00FE2923"/>
    <w:rsid w:val="00FF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FF439D9-59F7-43DD-86E3-7F6BE5F0C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26A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4430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9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2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26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8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765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et.google.com/oqv-kfha-zq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eet.google.com/oqv-kfha-zq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meet.google.com/oqv-kfha-zqm" TargetMode="External"/><Relationship Id="rId5" Type="http://schemas.openxmlformats.org/officeDocument/2006/relationships/hyperlink" Target="http://meet.google.com/oqv-kfha-zq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EE7D0-708B-45F4-871A-31855AB9F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879</Words>
  <Characters>10712</Characters>
  <Application>Microsoft Office Word</Application>
  <DocSecurity>0</DocSecurity>
  <Lines>89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r</dc:creator>
  <cp:keywords/>
  <dc:description/>
  <cp:lastModifiedBy>Admin</cp:lastModifiedBy>
  <cp:revision>4</cp:revision>
  <dcterms:created xsi:type="dcterms:W3CDTF">2021-03-31T15:00:00Z</dcterms:created>
  <dcterms:modified xsi:type="dcterms:W3CDTF">2021-05-31T13:56:00Z</dcterms:modified>
</cp:coreProperties>
</file>